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EC8A36" w14:textId="77777777" w:rsidR="003242CD" w:rsidRDefault="00560800" w:rsidP="00C44DA5">
      <w:pPr>
        <w:widowControl/>
        <w:shd w:val="clear" w:color="auto" w:fill="FFFFFF"/>
        <w:spacing w:line="360" w:lineRule="auto"/>
        <w:jc w:val="center"/>
        <w:rPr>
          <w:rFonts w:asciiTheme="minorEastAsia" w:hAnsiTheme="minorEastAsia"/>
          <w:b/>
          <w:sz w:val="32"/>
          <w:szCs w:val="32"/>
        </w:rPr>
      </w:pPr>
      <w:r w:rsidRPr="004E1069">
        <w:rPr>
          <w:rFonts w:asciiTheme="minorEastAsia" w:hAnsiTheme="minorEastAsia" w:hint="eastAsia"/>
          <w:b/>
          <w:sz w:val="32"/>
          <w:szCs w:val="32"/>
        </w:rPr>
        <w:t>2020</w:t>
      </w:r>
      <w:r w:rsidR="00FA643B" w:rsidRPr="004E1069">
        <w:rPr>
          <w:rFonts w:asciiTheme="minorEastAsia" w:hAnsiTheme="minorEastAsia" w:hint="eastAsia"/>
          <w:b/>
          <w:sz w:val="32"/>
          <w:szCs w:val="32"/>
        </w:rPr>
        <w:t>年度江苏科技大学人文社科优秀学术专著</w:t>
      </w:r>
    </w:p>
    <w:p w14:paraId="5D7EEE4A" w14:textId="77777777" w:rsidR="002220D7" w:rsidRPr="004E1069" w:rsidRDefault="00FA643B" w:rsidP="00C44DA5">
      <w:pPr>
        <w:widowControl/>
        <w:shd w:val="clear" w:color="auto" w:fill="FFFFFF"/>
        <w:spacing w:line="360" w:lineRule="auto"/>
        <w:jc w:val="center"/>
        <w:rPr>
          <w:rFonts w:ascii="宋体"/>
          <w:b/>
          <w:sz w:val="32"/>
          <w:szCs w:val="32"/>
        </w:rPr>
      </w:pPr>
      <w:r w:rsidRPr="004E1069">
        <w:rPr>
          <w:rFonts w:asciiTheme="minorEastAsia" w:hAnsiTheme="minorEastAsia" w:hint="eastAsia"/>
          <w:b/>
          <w:sz w:val="32"/>
          <w:szCs w:val="32"/>
        </w:rPr>
        <w:t>资助计划项目一览表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941"/>
        <w:gridCol w:w="1517"/>
        <w:gridCol w:w="2522"/>
        <w:gridCol w:w="1658"/>
        <w:gridCol w:w="1658"/>
      </w:tblGrid>
      <w:tr w:rsidR="00560800" w:rsidRPr="00560800" w14:paraId="6C9FB20F" w14:textId="77777777" w:rsidTr="004E1069">
        <w:trPr>
          <w:trHeight w:val="526"/>
          <w:jc w:val="center"/>
        </w:trPr>
        <w:tc>
          <w:tcPr>
            <w:tcW w:w="941" w:type="dxa"/>
          </w:tcPr>
          <w:p w14:paraId="69888152" w14:textId="77777777" w:rsidR="00560800" w:rsidRPr="00560800" w:rsidRDefault="00560800" w:rsidP="00432230">
            <w:pPr>
              <w:jc w:val="center"/>
              <w:rPr>
                <w:rFonts w:ascii="宋体"/>
                <w:b/>
                <w:sz w:val="24"/>
                <w:szCs w:val="24"/>
              </w:rPr>
            </w:pPr>
            <w:r w:rsidRPr="00560800">
              <w:rPr>
                <w:rFonts w:ascii="宋体"/>
                <w:b/>
                <w:sz w:val="24"/>
                <w:szCs w:val="24"/>
              </w:rPr>
              <w:t>序号</w:t>
            </w:r>
          </w:p>
        </w:tc>
        <w:tc>
          <w:tcPr>
            <w:tcW w:w="1517" w:type="dxa"/>
          </w:tcPr>
          <w:p w14:paraId="34D60AF8" w14:textId="77777777" w:rsidR="00560800" w:rsidRPr="00560800" w:rsidRDefault="00560800" w:rsidP="00432230">
            <w:pPr>
              <w:jc w:val="center"/>
              <w:rPr>
                <w:rFonts w:ascii="宋体"/>
                <w:b/>
                <w:sz w:val="24"/>
                <w:szCs w:val="24"/>
              </w:rPr>
            </w:pPr>
            <w:r w:rsidRPr="00560800">
              <w:rPr>
                <w:rFonts w:ascii="宋体"/>
                <w:b/>
                <w:sz w:val="24"/>
                <w:szCs w:val="24"/>
              </w:rPr>
              <w:t>申请人姓名</w:t>
            </w:r>
          </w:p>
        </w:tc>
        <w:tc>
          <w:tcPr>
            <w:tcW w:w="2522" w:type="dxa"/>
          </w:tcPr>
          <w:p w14:paraId="126FA051" w14:textId="77777777" w:rsidR="00560800" w:rsidRPr="00560800" w:rsidRDefault="00560800" w:rsidP="00432230">
            <w:pPr>
              <w:jc w:val="center"/>
              <w:rPr>
                <w:b/>
                <w:sz w:val="24"/>
                <w:szCs w:val="24"/>
              </w:rPr>
            </w:pPr>
            <w:r w:rsidRPr="00560800">
              <w:rPr>
                <w:rFonts w:ascii="宋体" w:hint="eastAsia"/>
                <w:b/>
                <w:sz w:val="24"/>
                <w:szCs w:val="24"/>
              </w:rPr>
              <w:t>著作名称</w:t>
            </w:r>
          </w:p>
        </w:tc>
        <w:tc>
          <w:tcPr>
            <w:tcW w:w="1658" w:type="dxa"/>
          </w:tcPr>
          <w:p w14:paraId="5F65FD32" w14:textId="77777777" w:rsidR="00560800" w:rsidRPr="00560800" w:rsidRDefault="00560800" w:rsidP="00432230">
            <w:pPr>
              <w:jc w:val="center"/>
              <w:rPr>
                <w:b/>
                <w:sz w:val="24"/>
                <w:szCs w:val="24"/>
              </w:rPr>
            </w:pPr>
            <w:r w:rsidRPr="00560800">
              <w:rPr>
                <w:rFonts w:ascii="宋体" w:hint="eastAsia"/>
                <w:b/>
                <w:sz w:val="24"/>
                <w:szCs w:val="24"/>
              </w:rPr>
              <w:t>学科分类</w:t>
            </w:r>
          </w:p>
        </w:tc>
        <w:tc>
          <w:tcPr>
            <w:tcW w:w="1658" w:type="dxa"/>
          </w:tcPr>
          <w:p w14:paraId="66AF42B9" w14:textId="77777777" w:rsidR="00560800" w:rsidRPr="00560800" w:rsidRDefault="00560800" w:rsidP="00432230">
            <w:pPr>
              <w:jc w:val="center"/>
              <w:rPr>
                <w:b/>
                <w:sz w:val="24"/>
                <w:szCs w:val="24"/>
              </w:rPr>
            </w:pPr>
            <w:r w:rsidRPr="00560800">
              <w:rPr>
                <w:rFonts w:ascii="宋体" w:hint="eastAsia"/>
                <w:b/>
                <w:sz w:val="24"/>
                <w:szCs w:val="24"/>
              </w:rPr>
              <w:t>所在单位</w:t>
            </w:r>
          </w:p>
        </w:tc>
      </w:tr>
      <w:tr w:rsidR="00560800" w:rsidRPr="00560800" w14:paraId="43485AB8" w14:textId="77777777" w:rsidTr="004E1069">
        <w:trPr>
          <w:trHeight w:val="680"/>
          <w:jc w:val="center"/>
        </w:trPr>
        <w:tc>
          <w:tcPr>
            <w:tcW w:w="941" w:type="dxa"/>
            <w:vAlign w:val="center"/>
          </w:tcPr>
          <w:p w14:paraId="457ED725" w14:textId="77777777" w:rsidR="00560800" w:rsidRPr="00560800" w:rsidRDefault="00560800" w:rsidP="00432230">
            <w:pPr>
              <w:jc w:val="center"/>
              <w:rPr>
                <w:sz w:val="24"/>
                <w:szCs w:val="24"/>
              </w:rPr>
            </w:pPr>
            <w:r w:rsidRPr="00560800">
              <w:rPr>
                <w:sz w:val="24"/>
                <w:szCs w:val="24"/>
              </w:rPr>
              <w:t>1</w:t>
            </w:r>
          </w:p>
        </w:tc>
        <w:tc>
          <w:tcPr>
            <w:tcW w:w="1517" w:type="dxa"/>
            <w:vAlign w:val="center"/>
          </w:tcPr>
          <w:p w14:paraId="2E107D49" w14:textId="77777777" w:rsidR="00560800" w:rsidRPr="00560800" w:rsidRDefault="00560800" w:rsidP="00432230">
            <w:pPr>
              <w:jc w:val="center"/>
              <w:rPr>
                <w:sz w:val="24"/>
                <w:szCs w:val="24"/>
              </w:rPr>
            </w:pPr>
            <w:proofErr w:type="gramStart"/>
            <w:r w:rsidRPr="00560800">
              <w:rPr>
                <w:rFonts w:hint="eastAsia"/>
                <w:sz w:val="24"/>
                <w:szCs w:val="24"/>
              </w:rPr>
              <w:t>解瑞红</w:t>
            </w:r>
            <w:proofErr w:type="gramEnd"/>
          </w:p>
        </w:tc>
        <w:tc>
          <w:tcPr>
            <w:tcW w:w="2522" w:type="dxa"/>
            <w:vAlign w:val="center"/>
          </w:tcPr>
          <w:p w14:paraId="49A32100" w14:textId="77777777" w:rsidR="00560800" w:rsidRPr="00560800" w:rsidRDefault="00560800" w:rsidP="00432230">
            <w:pPr>
              <w:jc w:val="center"/>
              <w:rPr>
                <w:sz w:val="24"/>
                <w:szCs w:val="24"/>
              </w:rPr>
            </w:pPr>
            <w:r w:rsidRPr="00560800">
              <w:rPr>
                <w:rFonts w:hint="eastAsia"/>
                <w:sz w:val="24"/>
                <w:szCs w:val="24"/>
              </w:rPr>
              <w:t>俄罗斯国立大学治理问题研究</w:t>
            </w:r>
          </w:p>
        </w:tc>
        <w:tc>
          <w:tcPr>
            <w:tcW w:w="1658" w:type="dxa"/>
            <w:vAlign w:val="center"/>
          </w:tcPr>
          <w:p w14:paraId="1235E1C8" w14:textId="77777777" w:rsidR="00560800" w:rsidRPr="00560800" w:rsidRDefault="00560800" w:rsidP="00432230">
            <w:pPr>
              <w:jc w:val="center"/>
              <w:rPr>
                <w:sz w:val="24"/>
                <w:szCs w:val="24"/>
              </w:rPr>
            </w:pPr>
            <w:r w:rsidRPr="00560800">
              <w:rPr>
                <w:rFonts w:hint="eastAsia"/>
                <w:sz w:val="24"/>
                <w:szCs w:val="24"/>
              </w:rPr>
              <w:t>教育学</w:t>
            </w:r>
          </w:p>
        </w:tc>
        <w:tc>
          <w:tcPr>
            <w:tcW w:w="1658" w:type="dxa"/>
            <w:vAlign w:val="center"/>
          </w:tcPr>
          <w:p w14:paraId="382374E6" w14:textId="77777777" w:rsidR="00560800" w:rsidRPr="00560800" w:rsidRDefault="00560800" w:rsidP="00432230">
            <w:pPr>
              <w:jc w:val="center"/>
              <w:rPr>
                <w:sz w:val="24"/>
                <w:szCs w:val="24"/>
              </w:rPr>
            </w:pPr>
            <w:r w:rsidRPr="00560800">
              <w:rPr>
                <w:sz w:val="24"/>
                <w:szCs w:val="24"/>
              </w:rPr>
              <w:t>人文社科学院</w:t>
            </w:r>
          </w:p>
        </w:tc>
      </w:tr>
      <w:tr w:rsidR="00560800" w:rsidRPr="00560800" w14:paraId="6DE6581F" w14:textId="77777777" w:rsidTr="004E1069">
        <w:trPr>
          <w:trHeight w:val="680"/>
          <w:jc w:val="center"/>
        </w:trPr>
        <w:tc>
          <w:tcPr>
            <w:tcW w:w="941" w:type="dxa"/>
            <w:vAlign w:val="center"/>
          </w:tcPr>
          <w:p w14:paraId="49CD2367" w14:textId="77777777" w:rsidR="00560800" w:rsidRPr="00560800" w:rsidRDefault="00560800" w:rsidP="00432230">
            <w:pPr>
              <w:jc w:val="center"/>
              <w:rPr>
                <w:sz w:val="24"/>
                <w:szCs w:val="24"/>
              </w:rPr>
            </w:pPr>
            <w:r w:rsidRPr="00560800">
              <w:rPr>
                <w:sz w:val="24"/>
                <w:szCs w:val="24"/>
              </w:rPr>
              <w:t>2</w:t>
            </w:r>
          </w:p>
        </w:tc>
        <w:tc>
          <w:tcPr>
            <w:tcW w:w="1517" w:type="dxa"/>
            <w:vAlign w:val="center"/>
          </w:tcPr>
          <w:p w14:paraId="5DD40919" w14:textId="77777777" w:rsidR="00560800" w:rsidRPr="00560800" w:rsidRDefault="00560800" w:rsidP="00432230">
            <w:pPr>
              <w:jc w:val="center"/>
              <w:rPr>
                <w:sz w:val="24"/>
                <w:szCs w:val="24"/>
              </w:rPr>
            </w:pPr>
            <w:r w:rsidRPr="00560800">
              <w:rPr>
                <w:rFonts w:hint="eastAsia"/>
                <w:sz w:val="24"/>
                <w:szCs w:val="24"/>
              </w:rPr>
              <w:t>赵丽娜</w:t>
            </w:r>
          </w:p>
        </w:tc>
        <w:tc>
          <w:tcPr>
            <w:tcW w:w="2522" w:type="dxa"/>
            <w:vAlign w:val="center"/>
          </w:tcPr>
          <w:p w14:paraId="2A6DE664" w14:textId="77777777" w:rsidR="00560800" w:rsidRPr="00560800" w:rsidRDefault="00560800" w:rsidP="00432230">
            <w:pPr>
              <w:jc w:val="center"/>
              <w:rPr>
                <w:sz w:val="24"/>
                <w:szCs w:val="24"/>
              </w:rPr>
            </w:pPr>
            <w:r w:rsidRPr="00560800">
              <w:rPr>
                <w:rFonts w:hint="eastAsia"/>
                <w:sz w:val="24"/>
                <w:szCs w:val="24"/>
              </w:rPr>
              <w:t>回归绿色：找回“消费”本真角色</w:t>
            </w:r>
          </w:p>
        </w:tc>
        <w:tc>
          <w:tcPr>
            <w:tcW w:w="1658" w:type="dxa"/>
            <w:vAlign w:val="center"/>
          </w:tcPr>
          <w:p w14:paraId="552C49CB" w14:textId="77777777" w:rsidR="00560800" w:rsidRPr="00560800" w:rsidRDefault="00560800" w:rsidP="00432230">
            <w:pPr>
              <w:jc w:val="center"/>
              <w:rPr>
                <w:sz w:val="24"/>
                <w:szCs w:val="24"/>
              </w:rPr>
            </w:pPr>
            <w:r w:rsidRPr="00560800">
              <w:rPr>
                <w:sz w:val="24"/>
                <w:szCs w:val="24"/>
              </w:rPr>
              <w:t>社会学</w:t>
            </w:r>
          </w:p>
        </w:tc>
        <w:tc>
          <w:tcPr>
            <w:tcW w:w="1658" w:type="dxa"/>
            <w:vAlign w:val="center"/>
          </w:tcPr>
          <w:p w14:paraId="1F17C4D1" w14:textId="77777777" w:rsidR="00560800" w:rsidRPr="00560800" w:rsidRDefault="00560800" w:rsidP="00432230">
            <w:pPr>
              <w:jc w:val="center"/>
              <w:rPr>
                <w:sz w:val="24"/>
                <w:szCs w:val="24"/>
              </w:rPr>
            </w:pPr>
            <w:r w:rsidRPr="00560800">
              <w:rPr>
                <w:sz w:val="24"/>
                <w:szCs w:val="24"/>
              </w:rPr>
              <w:t>人文社科学院</w:t>
            </w:r>
          </w:p>
        </w:tc>
      </w:tr>
      <w:tr w:rsidR="00560800" w:rsidRPr="00560800" w14:paraId="7BB112A1" w14:textId="77777777" w:rsidTr="004E1069">
        <w:trPr>
          <w:trHeight w:val="680"/>
          <w:jc w:val="center"/>
        </w:trPr>
        <w:tc>
          <w:tcPr>
            <w:tcW w:w="941" w:type="dxa"/>
            <w:vAlign w:val="center"/>
          </w:tcPr>
          <w:p w14:paraId="38CF8111" w14:textId="77777777" w:rsidR="00560800" w:rsidRPr="00560800" w:rsidRDefault="00560800" w:rsidP="00432230">
            <w:pPr>
              <w:jc w:val="center"/>
              <w:rPr>
                <w:sz w:val="24"/>
                <w:szCs w:val="24"/>
              </w:rPr>
            </w:pPr>
            <w:r w:rsidRPr="00560800">
              <w:rPr>
                <w:sz w:val="24"/>
                <w:szCs w:val="24"/>
              </w:rPr>
              <w:t>3</w:t>
            </w:r>
          </w:p>
        </w:tc>
        <w:tc>
          <w:tcPr>
            <w:tcW w:w="1517" w:type="dxa"/>
            <w:vAlign w:val="center"/>
          </w:tcPr>
          <w:p w14:paraId="0B9740EC" w14:textId="77777777" w:rsidR="00560800" w:rsidRPr="00560800" w:rsidRDefault="00560800" w:rsidP="00432230">
            <w:pPr>
              <w:jc w:val="center"/>
              <w:rPr>
                <w:sz w:val="24"/>
                <w:szCs w:val="24"/>
              </w:rPr>
            </w:pPr>
            <w:r w:rsidRPr="00560800">
              <w:rPr>
                <w:rFonts w:hint="eastAsia"/>
                <w:sz w:val="24"/>
                <w:szCs w:val="24"/>
              </w:rPr>
              <w:t>王志英</w:t>
            </w:r>
          </w:p>
        </w:tc>
        <w:tc>
          <w:tcPr>
            <w:tcW w:w="2522" w:type="dxa"/>
            <w:vAlign w:val="center"/>
          </w:tcPr>
          <w:p w14:paraId="44A245BF" w14:textId="77777777" w:rsidR="00560800" w:rsidRPr="00560800" w:rsidRDefault="00560800" w:rsidP="00432230">
            <w:pPr>
              <w:jc w:val="center"/>
              <w:rPr>
                <w:sz w:val="24"/>
                <w:szCs w:val="24"/>
              </w:rPr>
            </w:pPr>
            <w:r w:rsidRPr="00560800">
              <w:rPr>
                <w:rFonts w:hint="eastAsia"/>
                <w:sz w:val="24"/>
                <w:szCs w:val="24"/>
              </w:rPr>
              <w:t>信息安全突发事件治理机制研究</w:t>
            </w:r>
          </w:p>
        </w:tc>
        <w:tc>
          <w:tcPr>
            <w:tcW w:w="1658" w:type="dxa"/>
            <w:vAlign w:val="center"/>
          </w:tcPr>
          <w:p w14:paraId="205A8A14" w14:textId="77777777" w:rsidR="00560800" w:rsidRPr="00560800" w:rsidRDefault="00560800" w:rsidP="00432230">
            <w:pPr>
              <w:jc w:val="center"/>
              <w:rPr>
                <w:sz w:val="24"/>
                <w:szCs w:val="24"/>
              </w:rPr>
            </w:pPr>
            <w:r w:rsidRPr="00560800">
              <w:rPr>
                <w:rFonts w:hint="eastAsia"/>
                <w:sz w:val="24"/>
                <w:szCs w:val="24"/>
              </w:rPr>
              <w:t>管理学</w:t>
            </w:r>
          </w:p>
        </w:tc>
        <w:tc>
          <w:tcPr>
            <w:tcW w:w="1658" w:type="dxa"/>
            <w:vAlign w:val="center"/>
          </w:tcPr>
          <w:p w14:paraId="4C6FE500" w14:textId="77777777" w:rsidR="00560800" w:rsidRPr="00560800" w:rsidRDefault="00560800" w:rsidP="00432230">
            <w:pPr>
              <w:jc w:val="center"/>
              <w:rPr>
                <w:sz w:val="24"/>
                <w:szCs w:val="24"/>
              </w:rPr>
            </w:pPr>
            <w:r w:rsidRPr="00560800">
              <w:rPr>
                <w:rFonts w:hint="eastAsia"/>
                <w:sz w:val="24"/>
                <w:szCs w:val="24"/>
              </w:rPr>
              <w:t>经济管理学院</w:t>
            </w:r>
          </w:p>
        </w:tc>
      </w:tr>
      <w:tr w:rsidR="00560800" w:rsidRPr="00560800" w14:paraId="1C5165EB" w14:textId="77777777" w:rsidTr="004E1069">
        <w:trPr>
          <w:trHeight w:val="680"/>
          <w:jc w:val="center"/>
        </w:trPr>
        <w:tc>
          <w:tcPr>
            <w:tcW w:w="941" w:type="dxa"/>
            <w:vAlign w:val="center"/>
          </w:tcPr>
          <w:p w14:paraId="53249E54" w14:textId="77777777" w:rsidR="00560800" w:rsidRPr="00560800" w:rsidRDefault="00560800" w:rsidP="00432230">
            <w:pPr>
              <w:jc w:val="center"/>
              <w:rPr>
                <w:sz w:val="24"/>
                <w:szCs w:val="24"/>
              </w:rPr>
            </w:pPr>
            <w:r w:rsidRPr="00560800">
              <w:rPr>
                <w:sz w:val="24"/>
                <w:szCs w:val="24"/>
              </w:rPr>
              <w:t>4</w:t>
            </w:r>
          </w:p>
        </w:tc>
        <w:tc>
          <w:tcPr>
            <w:tcW w:w="1517" w:type="dxa"/>
            <w:vAlign w:val="center"/>
          </w:tcPr>
          <w:p w14:paraId="3EDACF76" w14:textId="77777777" w:rsidR="00560800" w:rsidRPr="00560800" w:rsidRDefault="00560800" w:rsidP="00432230">
            <w:pPr>
              <w:jc w:val="center"/>
              <w:rPr>
                <w:sz w:val="24"/>
                <w:szCs w:val="24"/>
              </w:rPr>
            </w:pPr>
            <w:r w:rsidRPr="00560800">
              <w:rPr>
                <w:rFonts w:hint="eastAsia"/>
                <w:sz w:val="24"/>
                <w:szCs w:val="24"/>
              </w:rPr>
              <w:t>田</w:t>
            </w:r>
            <w:r w:rsidRPr="00560800">
              <w:rPr>
                <w:rFonts w:hint="eastAsia"/>
                <w:sz w:val="24"/>
                <w:szCs w:val="24"/>
              </w:rPr>
              <w:t xml:space="preserve"> </w:t>
            </w:r>
            <w:r w:rsidRPr="00560800">
              <w:rPr>
                <w:sz w:val="24"/>
                <w:szCs w:val="24"/>
              </w:rPr>
              <w:t xml:space="preserve"> </w:t>
            </w:r>
            <w:r w:rsidRPr="00560800">
              <w:rPr>
                <w:rFonts w:hint="eastAsia"/>
                <w:sz w:val="24"/>
                <w:szCs w:val="24"/>
              </w:rPr>
              <w:t>剑</w:t>
            </w:r>
          </w:p>
        </w:tc>
        <w:tc>
          <w:tcPr>
            <w:tcW w:w="2522" w:type="dxa"/>
            <w:vAlign w:val="center"/>
          </w:tcPr>
          <w:p w14:paraId="6B55BEA0" w14:textId="77777777" w:rsidR="00560800" w:rsidRPr="00560800" w:rsidRDefault="00560800" w:rsidP="00432230">
            <w:pPr>
              <w:jc w:val="center"/>
              <w:rPr>
                <w:sz w:val="24"/>
                <w:szCs w:val="24"/>
              </w:rPr>
            </w:pPr>
            <w:r w:rsidRPr="00560800">
              <w:rPr>
                <w:rFonts w:hint="eastAsia"/>
                <w:sz w:val="24"/>
                <w:szCs w:val="24"/>
              </w:rPr>
              <w:t>在线旅游平台商业模式创新——动因、机制与策略</w:t>
            </w:r>
          </w:p>
        </w:tc>
        <w:tc>
          <w:tcPr>
            <w:tcW w:w="1658" w:type="dxa"/>
            <w:vAlign w:val="center"/>
          </w:tcPr>
          <w:p w14:paraId="537EFB62" w14:textId="77777777" w:rsidR="00560800" w:rsidRPr="00560800" w:rsidRDefault="00560800" w:rsidP="00432230">
            <w:pPr>
              <w:jc w:val="center"/>
              <w:rPr>
                <w:sz w:val="24"/>
                <w:szCs w:val="24"/>
              </w:rPr>
            </w:pPr>
            <w:r w:rsidRPr="00560800">
              <w:rPr>
                <w:rFonts w:hint="eastAsia"/>
                <w:sz w:val="24"/>
                <w:szCs w:val="24"/>
              </w:rPr>
              <w:t>管理学</w:t>
            </w:r>
          </w:p>
        </w:tc>
        <w:tc>
          <w:tcPr>
            <w:tcW w:w="1658" w:type="dxa"/>
            <w:vAlign w:val="center"/>
          </w:tcPr>
          <w:p w14:paraId="497EB0CC" w14:textId="77777777" w:rsidR="00560800" w:rsidRPr="00560800" w:rsidRDefault="00560800" w:rsidP="00432230">
            <w:pPr>
              <w:jc w:val="center"/>
              <w:rPr>
                <w:sz w:val="24"/>
                <w:szCs w:val="24"/>
              </w:rPr>
            </w:pPr>
            <w:r w:rsidRPr="00560800">
              <w:rPr>
                <w:rFonts w:hint="eastAsia"/>
                <w:sz w:val="24"/>
                <w:szCs w:val="24"/>
              </w:rPr>
              <w:t>教务处</w:t>
            </w:r>
          </w:p>
        </w:tc>
      </w:tr>
    </w:tbl>
    <w:p w14:paraId="0882545A" w14:textId="77777777" w:rsidR="00990AC0" w:rsidRDefault="00990AC0" w:rsidP="00AA77F8">
      <w:pPr>
        <w:rPr>
          <w:sz w:val="28"/>
          <w:szCs w:val="28"/>
        </w:rPr>
      </w:pPr>
    </w:p>
    <w:sectPr w:rsidR="00990AC0" w:rsidSect="0021336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0C2DCC" w14:textId="77777777" w:rsidR="00E17A89" w:rsidRDefault="00E17A89" w:rsidP="00711628">
      <w:r>
        <w:separator/>
      </w:r>
    </w:p>
  </w:endnote>
  <w:endnote w:type="continuationSeparator" w:id="0">
    <w:p w14:paraId="7EB388B8" w14:textId="77777777" w:rsidR="00E17A89" w:rsidRDefault="00E17A89" w:rsidP="007116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A4D69F" w14:textId="77777777" w:rsidR="00E17A89" w:rsidRDefault="00E17A89" w:rsidP="00711628">
      <w:r>
        <w:separator/>
      </w:r>
    </w:p>
  </w:footnote>
  <w:footnote w:type="continuationSeparator" w:id="0">
    <w:p w14:paraId="7501BF71" w14:textId="77777777" w:rsidR="00E17A89" w:rsidRDefault="00E17A89" w:rsidP="007116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90696C"/>
    <w:multiLevelType w:val="hybridMultilevel"/>
    <w:tmpl w:val="262A7BA8"/>
    <w:lvl w:ilvl="0" w:tplc="A77A634E">
      <w:start w:val="1"/>
      <w:numFmt w:val="japaneseCounting"/>
      <w:lvlText w:val="%1、"/>
      <w:lvlJc w:val="left"/>
      <w:pPr>
        <w:ind w:left="1595" w:hanging="103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ind w:left="4340" w:hanging="420"/>
      </w:pPr>
    </w:lvl>
  </w:abstractNum>
  <w:abstractNum w:abstractNumId="1" w15:restartNumberingAfterBreak="0">
    <w:nsid w:val="510F0342"/>
    <w:multiLevelType w:val="hybridMultilevel"/>
    <w:tmpl w:val="B1CEB612"/>
    <w:lvl w:ilvl="0" w:tplc="3AA430FC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6634D28"/>
    <w:multiLevelType w:val="hybridMultilevel"/>
    <w:tmpl w:val="F85EC656"/>
    <w:lvl w:ilvl="0" w:tplc="273C7C16">
      <w:start w:val="1"/>
      <w:numFmt w:val="japaneseCounting"/>
      <w:lvlText w:val="%1、"/>
      <w:lvlJc w:val="left"/>
      <w:pPr>
        <w:ind w:left="1595" w:hanging="103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ind w:left="434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wNDQ1MjIzAzINLJV0lIJTi4sz8/NACgxrAUfv+hMsAAAA"/>
  </w:docVars>
  <w:rsids>
    <w:rsidRoot w:val="00BD3752"/>
    <w:rsid w:val="00011877"/>
    <w:rsid w:val="000124A8"/>
    <w:rsid w:val="00013E01"/>
    <w:rsid w:val="000151A8"/>
    <w:rsid w:val="00020516"/>
    <w:rsid w:val="00020F76"/>
    <w:rsid w:val="00022061"/>
    <w:rsid w:val="00027EAE"/>
    <w:rsid w:val="000347AF"/>
    <w:rsid w:val="0003740F"/>
    <w:rsid w:val="00046B77"/>
    <w:rsid w:val="000478C1"/>
    <w:rsid w:val="00050C8F"/>
    <w:rsid w:val="00051977"/>
    <w:rsid w:val="000522C8"/>
    <w:rsid w:val="0005304D"/>
    <w:rsid w:val="00066C3A"/>
    <w:rsid w:val="000725F3"/>
    <w:rsid w:val="00076EE1"/>
    <w:rsid w:val="00082466"/>
    <w:rsid w:val="00090472"/>
    <w:rsid w:val="00092A26"/>
    <w:rsid w:val="00096D02"/>
    <w:rsid w:val="000A5963"/>
    <w:rsid w:val="000B0B1A"/>
    <w:rsid w:val="000F12A0"/>
    <w:rsid w:val="000F2DCB"/>
    <w:rsid w:val="000F4E29"/>
    <w:rsid w:val="00100668"/>
    <w:rsid w:val="001058E7"/>
    <w:rsid w:val="00135E1A"/>
    <w:rsid w:val="00150AFA"/>
    <w:rsid w:val="00164A03"/>
    <w:rsid w:val="0016510A"/>
    <w:rsid w:val="001707A7"/>
    <w:rsid w:val="00170B20"/>
    <w:rsid w:val="0018327E"/>
    <w:rsid w:val="00196C19"/>
    <w:rsid w:val="001A72A1"/>
    <w:rsid w:val="001B2210"/>
    <w:rsid w:val="001B32E2"/>
    <w:rsid w:val="001B3A9E"/>
    <w:rsid w:val="001C3CC2"/>
    <w:rsid w:val="001D4990"/>
    <w:rsid w:val="001E0543"/>
    <w:rsid w:val="001F0718"/>
    <w:rsid w:val="002067D6"/>
    <w:rsid w:val="00210A0F"/>
    <w:rsid w:val="00213362"/>
    <w:rsid w:val="00217D41"/>
    <w:rsid w:val="002216E9"/>
    <w:rsid w:val="002220D7"/>
    <w:rsid w:val="00225F88"/>
    <w:rsid w:val="00241AE1"/>
    <w:rsid w:val="00245898"/>
    <w:rsid w:val="002464ED"/>
    <w:rsid w:val="00253931"/>
    <w:rsid w:val="00253E86"/>
    <w:rsid w:val="00254677"/>
    <w:rsid w:val="00277537"/>
    <w:rsid w:val="00287C66"/>
    <w:rsid w:val="00287E9C"/>
    <w:rsid w:val="00292935"/>
    <w:rsid w:val="002940CA"/>
    <w:rsid w:val="002A50D5"/>
    <w:rsid w:val="002B2436"/>
    <w:rsid w:val="002D6FD3"/>
    <w:rsid w:val="002F0EDA"/>
    <w:rsid w:val="002F776B"/>
    <w:rsid w:val="003047CC"/>
    <w:rsid w:val="00317EBD"/>
    <w:rsid w:val="00322E9C"/>
    <w:rsid w:val="003242CD"/>
    <w:rsid w:val="00331630"/>
    <w:rsid w:val="00346F10"/>
    <w:rsid w:val="00350B0B"/>
    <w:rsid w:val="00351FF6"/>
    <w:rsid w:val="00353D35"/>
    <w:rsid w:val="0037144B"/>
    <w:rsid w:val="003737AB"/>
    <w:rsid w:val="00374424"/>
    <w:rsid w:val="00375EA4"/>
    <w:rsid w:val="00377C19"/>
    <w:rsid w:val="00380BE6"/>
    <w:rsid w:val="00381601"/>
    <w:rsid w:val="003C197A"/>
    <w:rsid w:val="003C6AE4"/>
    <w:rsid w:val="003C7799"/>
    <w:rsid w:val="003D34EB"/>
    <w:rsid w:val="003E1392"/>
    <w:rsid w:val="003F0902"/>
    <w:rsid w:val="003F34B2"/>
    <w:rsid w:val="00406AC0"/>
    <w:rsid w:val="00415CA0"/>
    <w:rsid w:val="004360A0"/>
    <w:rsid w:val="00447A37"/>
    <w:rsid w:val="00450F4D"/>
    <w:rsid w:val="004573C6"/>
    <w:rsid w:val="00476A36"/>
    <w:rsid w:val="00485BAD"/>
    <w:rsid w:val="00487D34"/>
    <w:rsid w:val="00493B81"/>
    <w:rsid w:val="004B17BB"/>
    <w:rsid w:val="004B250B"/>
    <w:rsid w:val="004D3B3E"/>
    <w:rsid w:val="004D4418"/>
    <w:rsid w:val="004D45FC"/>
    <w:rsid w:val="004D51E5"/>
    <w:rsid w:val="004E1069"/>
    <w:rsid w:val="004E6E06"/>
    <w:rsid w:val="004F1F31"/>
    <w:rsid w:val="0050127E"/>
    <w:rsid w:val="005015ED"/>
    <w:rsid w:val="005126A1"/>
    <w:rsid w:val="005215A6"/>
    <w:rsid w:val="00523FF6"/>
    <w:rsid w:val="00524132"/>
    <w:rsid w:val="00532931"/>
    <w:rsid w:val="005363F8"/>
    <w:rsid w:val="005405A5"/>
    <w:rsid w:val="00545AAA"/>
    <w:rsid w:val="00551E8C"/>
    <w:rsid w:val="005576C2"/>
    <w:rsid w:val="005577A2"/>
    <w:rsid w:val="00560800"/>
    <w:rsid w:val="005638FB"/>
    <w:rsid w:val="00567E3F"/>
    <w:rsid w:val="00571D24"/>
    <w:rsid w:val="00572CFD"/>
    <w:rsid w:val="00572E1E"/>
    <w:rsid w:val="00572EAF"/>
    <w:rsid w:val="00573D14"/>
    <w:rsid w:val="00583222"/>
    <w:rsid w:val="00584630"/>
    <w:rsid w:val="0059645F"/>
    <w:rsid w:val="00596DEA"/>
    <w:rsid w:val="005A443E"/>
    <w:rsid w:val="005B4DBB"/>
    <w:rsid w:val="005B7B9A"/>
    <w:rsid w:val="005D260F"/>
    <w:rsid w:val="005E2BE1"/>
    <w:rsid w:val="005F14BB"/>
    <w:rsid w:val="005F1D0F"/>
    <w:rsid w:val="005F2B85"/>
    <w:rsid w:val="006131D8"/>
    <w:rsid w:val="006250E8"/>
    <w:rsid w:val="00625D42"/>
    <w:rsid w:val="00633C82"/>
    <w:rsid w:val="00637F1D"/>
    <w:rsid w:val="00640301"/>
    <w:rsid w:val="006409AA"/>
    <w:rsid w:val="006476A8"/>
    <w:rsid w:val="00660A81"/>
    <w:rsid w:val="00663408"/>
    <w:rsid w:val="0067111B"/>
    <w:rsid w:val="006A5C6F"/>
    <w:rsid w:val="006A70A2"/>
    <w:rsid w:val="006C0A1A"/>
    <w:rsid w:val="006C3040"/>
    <w:rsid w:val="006C5B0D"/>
    <w:rsid w:val="006D72F1"/>
    <w:rsid w:val="006F7803"/>
    <w:rsid w:val="00704105"/>
    <w:rsid w:val="00711628"/>
    <w:rsid w:val="00712EC8"/>
    <w:rsid w:val="00720831"/>
    <w:rsid w:val="00723AA5"/>
    <w:rsid w:val="007310DE"/>
    <w:rsid w:val="007605E1"/>
    <w:rsid w:val="007628EE"/>
    <w:rsid w:val="00766D32"/>
    <w:rsid w:val="0077590D"/>
    <w:rsid w:val="00777AB6"/>
    <w:rsid w:val="00785BF1"/>
    <w:rsid w:val="00787070"/>
    <w:rsid w:val="00787CAE"/>
    <w:rsid w:val="0079675E"/>
    <w:rsid w:val="00796BF8"/>
    <w:rsid w:val="007A6129"/>
    <w:rsid w:val="007A6CCC"/>
    <w:rsid w:val="007B3648"/>
    <w:rsid w:val="007B5B00"/>
    <w:rsid w:val="007C1C6D"/>
    <w:rsid w:val="007C33B2"/>
    <w:rsid w:val="007D0F3D"/>
    <w:rsid w:val="007E1B63"/>
    <w:rsid w:val="007E1D41"/>
    <w:rsid w:val="007F6995"/>
    <w:rsid w:val="00805F9E"/>
    <w:rsid w:val="00812ABC"/>
    <w:rsid w:val="00815672"/>
    <w:rsid w:val="00817619"/>
    <w:rsid w:val="00824F9A"/>
    <w:rsid w:val="0083105B"/>
    <w:rsid w:val="00837248"/>
    <w:rsid w:val="00837484"/>
    <w:rsid w:val="008509D6"/>
    <w:rsid w:val="008554A2"/>
    <w:rsid w:val="00860C22"/>
    <w:rsid w:val="00862E18"/>
    <w:rsid w:val="00867B94"/>
    <w:rsid w:val="00882FBE"/>
    <w:rsid w:val="00885946"/>
    <w:rsid w:val="008859CD"/>
    <w:rsid w:val="00890D56"/>
    <w:rsid w:val="008A51E8"/>
    <w:rsid w:val="008B0E39"/>
    <w:rsid w:val="008B53C1"/>
    <w:rsid w:val="008B724A"/>
    <w:rsid w:val="008C11B0"/>
    <w:rsid w:val="008C57AB"/>
    <w:rsid w:val="008E0E07"/>
    <w:rsid w:val="008E4DC9"/>
    <w:rsid w:val="008F3DB8"/>
    <w:rsid w:val="00903B97"/>
    <w:rsid w:val="00913302"/>
    <w:rsid w:val="00914443"/>
    <w:rsid w:val="00924083"/>
    <w:rsid w:val="00932A4F"/>
    <w:rsid w:val="009358F9"/>
    <w:rsid w:val="00942F5D"/>
    <w:rsid w:val="00950861"/>
    <w:rsid w:val="00953842"/>
    <w:rsid w:val="00953F5C"/>
    <w:rsid w:val="0096022E"/>
    <w:rsid w:val="0096705F"/>
    <w:rsid w:val="00971BFC"/>
    <w:rsid w:val="0098460E"/>
    <w:rsid w:val="009855AA"/>
    <w:rsid w:val="00986179"/>
    <w:rsid w:val="00990AC0"/>
    <w:rsid w:val="00991E64"/>
    <w:rsid w:val="009C0256"/>
    <w:rsid w:val="009C4615"/>
    <w:rsid w:val="009C5553"/>
    <w:rsid w:val="009D428C"/>
    <w:rsid w:val="009E2AC3"/>
    <w:rsid w:val="009E59B4"/>
    <w:rsid w:val="009F2CBE"/>
    <w:rsid w:val="009F2D1E"/>
    <w:rsid w:val="009F57FB"/>
    <w:rsid w:val="009F58DA"/>
    <w:rsid w:val="009F7859"/>
    <w:rsid w:val="009F7970"/>
    <w:rsid w:val="00A008CE"/>
    <w:rsid w:val="00A1718C"/>
    <w:rsid w:val="00A2523E"/>
    <w:rsid w:val="00A2719C"/>
    <w:rsid w:val="00A35364"/>
    <w:rsid w:val="00A368F4"/>
    <w:rsid w:val="00A42FB5"/>
    <w:rsid w:val="00A568EC"/>
    <w:rsid w:val="00A57774"/>
    <w:rsid w:val="00A60463"/>
    <w:rsid w:val="00A65FE6"/>
    <w:rsid w:val="00A67DA1"/>
    <w:rsid w:val="00A70C24"/>
    <w:rsid w:val="00A72B66"/>
    <w:rsid w:val="00A72D0A"/>
    <w:rsid w:val="00A74242"/>
    <w:rsid w:val="00A802CD"/>
    <w:rsid w:val="00A82318"/>
    <w:rsid w:val="00A904BC"/>
    <w:rsid w:val="00AA1EB4"/>
    <w:rsid w:val="00AA77F8"/>
    <w:rsid w:val="00AB087C"/>
    <w:rsid w:val="00AB1686"/>
    <w:rsid w:val="00AC2156"/>
    <w:rsid w:val="00AD19A5"/>
    <w:rsid w:val="00AD27BD"/>
    <w:rsid w:val="00AE590A"/>
    <w:rsid w:val="00AF7AEC"/>
    <w:rsid w:val="00B01F18"/>
    <w:rsid w:val="00B02BD1"/>
    <w:rsid w:val="00B113D3"/>
    <w:rsid w:val="00B14313"/>
    <w:rsid w:val="00B42B8B"/>
    <w:rsid w:val="00B53EAF"/>
    <w:rsid w:val="00B62626"/>
    <w:rsid w:val="00B70121"/>
    <w:rsid w:val="00B86545"/>
    <w:rsid w:val="00B9119B"/>
    <w:rsid w:val="00B91D66"/>
    <w:rsid w:val="00B95911"/>
    <w:rsid w:val="00BB37B1"/>
    <w:rsid w:val="00BB38C5"/>
    <w:rsid w:val="00BC7B58"/>
    <w:rsid w:val="00BD244A"/>
    <w:rsid w:val="00BD3752"/>
    <w:rsid w:val="00BD3E60"/>
    <w:rsid w:val="00BF61AA"/>
    <w:rsid w:val="00C038F4"/>
    <w:rsid w:val="00C055D6"/>
    <w:rsid w:val="00C11BD1"/>
    <w:rsid w:val="00C128F7"/>
    <w:rsid w:val="00C129FA"/>
    <w:rsid w:val="00C208B1"/>
    <w:rsid w:val="00C240C5"/>
    <w:rsid w:val="00C2637F"/>
    <w:rsid w:val="00C4067F"/>
    <w:rsid w:val="00C44DA5"/>
    <w:rsid w:val="00C47E5B"/>
    <w:rsid w:val="00C515D0"/>
    <w:rsid w:val="00C516FF"/>
    <w:rsid w:val="00C55172"/>
    <w:rsid w:val="00C62D12"/>
    <w:rsid w:val="00C711CA"/>
    <w:rsid w:val="00C72382"/>
    <w:rsid w:val="00C76009"/>
    <w:rsid w:val="00C806D0"/>
    <w:rsid w:val="00C87337"/>
    <w:rsid w:val="00C87BAB"/>
    <w:rsid w:val="00C939CE"/>
    <w:rsid w:val="00C9606E"/>
    <w:rsid w:val="00CA5CD0"/>
    <w:rsid w:val="00CB4338"/>
    <w:rsid w:val="00CD333D"/>
    <w:rsid w:val="00CD3430"/>
    <w:rsid w:val="00CD3779"/>
    <w:rsid w:val="00CE13E3"/>
    <w:rsid w:val="00CE78E6"/>
    <w:rsid w:val="00CE7BBA"/>
    <w:rsid w:val="00CF61AF"/>
    <w:rsid w:val="00CF66D9"/>
    <w:rsid w:val="00CF7161"/>
    <w:rsid w:val="00D01253"/>
    <w:rsid w:val="00D10118"/>
    <w:rsid w:val="00D17D04"/>
    <w:rsid w:val="00D20ACE"/>
    <w:rsid w:val="00D23FEF"/>
    <w:rsid w:val="00D31CDD"/>
    <w:rsid w:val="00D32BC2"/>
    <w:rsid w:val="00D3380A"/>
    <w:rsid w:val="00D339F3"/>
    <w:rsid w:val="00D35F08"/>
    <w:rsid w:val="00D50375"/>
    <w:rsid w:val="00D61E69"/>
    <w:rsid w:val="00D62565"/>
    <w:rsid w:val="00D76C54"/>
    <w:rsid w:val="00D945A3"/>
    <w:rsid w:val="00D95A31"/>
    <w:rsid w:val="00DA349C"/>
    <w:rsid w:val="00DB6525"/>
    <w:rsid w:val="00DC2BCC"/>
    <w:rsid w:val="00DC3D17"/>
    <w:rsid w:val="00DC40CB"/>
    <w:rsid w:val="00DC6130"/>
    <w:rsid w:val="00DC73F1"/>
    <w:rsid w:val="00DD510A"/>
    <w:rsid w:val="00DE4678"/>
    <w:rsid w:val="00DE7006"/>
    <w:rsid w:val="00DF0D58"/>
    <w:rsid w:val="00E008C8"/>
    <w:rsid w:val="00E02D94"/>
    <w:rsid w:val="00E17A89"/>
    <w:rsid w:val="00E20D59"/>
    <w:rsid w:val="00E21A3A"/>
    <w:rsid w:val="00E22683"/>
    <w:rsid w:val="00E309BE"/>
    <w:rsid w:val="00E32907"/>
    <w:rsid w:val="00E3365E"/>
    <w:rsid w:val="00E412C3"/>
    <w:rsid w:val="00E53499"/>
    <w:rsid w:val="00E64EC1"/>
    <w:rsid w:val="00E821E6"/>
    <w:rsid w:val="00E8770B"/>
    <w:rsid w:val="00E9139D"/>
    <w:rsid w:val="00E93DBA"/>
    <w:rsid w:val="00EB5BA6"/>
    <w:rsid w:val="00EC563B"/>
    <w:rsid w:val="00ED5216"/>
    <w:rsid w:val="00ED71F5"/>
    <w:rsid w:val="00EE2BD8"/>
    <w:rsid w:val="00EE3B22"/>
    <w:rsid w:val="00EE4F74"/>
    <w:rsid w:val="00F0079C"/>
    <w:rsid w:val="00F03A00"/>
    <w:rsid w:val="00F11B13"/>
    <w:rsid w:val="00F1709A"/>
    <w:rsid w:val="00F17F9C"/>
    <w:rsid w:val="00F204CD"/>
    <w:rsid w:val="00F2523F"/>
    <w:rsid w:val="00F26583"/>
    <w:rsid w:val="00F278DA"/>
    <w:rsid w:val="00F305D4"/>
    <w:rsid w:val="00F32F7B"/>
    <w:rsid w:val="00F342F7"/>
    <w:rsid w:val="00F4200F"/>
    <w:rsid w:val="00F4606A"/>
    <w:rsid w:val="00F51CA1"/>
    <w:rsid w:val="00F55AE3"/>
    <w:rsid w:val="00F73F30"/>
    <w:rsid w:val="00F74A08"/>
    <w:rsid w:val="00F77A8D"/>
    <w:rsid w:val="00F8271F"/>
    <w:rsid w:val="00F85446"/>
    <w:rsid w:val="00F86979"/>
    <w:rsid w:val="00F92390"/>
    <w:rsid w:val="00F93B42"/>
    <w:rsid w:val="00FA643B"/>
    <w:rsid w:val="00FA72F1"/>
    <w:rsid w:val="00FB096D"/>
    <w:rsid w:val="00FB3972"/>
    <w:rsid w:val="00FB5275"/>
    <w:rsid w:val="00FB64AF"/>
    <w:rsid w:val="00FC5E31"/>
    <w:rsid w:val="00FD4538"/>
    <w:rsid w:val="00FD7F48"/>
    <w:rsid w:val="00FF2162"/>
    <w:rsid w:val="00FF2DB3"/>
    <w:rsid w:val="00FF540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CB28B1"/>
  <w15:docId w15:val="{137F87A5-2128-4CB8-9EED-C17ED9FE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BD3752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4">
    <w:name w:val="header"/>
    <w:basedOn w:val="a"/>
    <w:link w:val="a5"/>
    <w:uiPriority w:val="99"/>
    <w:unhideWhenUsed/>
    <w:rsid w:val="0071162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711628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71162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711628"/>
    <w:rPr>
      <w:sz w:val="18"/>
      <w:szCs w:val="18"/>
    </w:rPr>
  </w:style>
  <w:style w:type="paragraph" w:styleId="a8">
    <w:name w:val="List Paragraph"/>
    <w:basedOn w:val="a"/>
    <w:uiPriority w:val="34"/>
    <w:qFormat/>
    <w:rsid w:val="002067D6"/>
    <w:pPr>
      <w:ind w:firstLineChars="200" w:firstLine="420"/>
    </w:pPr>
  </w:style>
  <w:style w:type="paragraph" w:styleId="a9">
    <w:name w:val="Date"/>
    <w:basedOn w:val="a"/>
    <w:next w:val="a"/>
    <w:link w:val="aa"/>
    <w:uiPriority w:val="99"/>
    <w:semiHidden/>
    <w:unhideWhenUsed/>
    <w:rsid w:val="00277537"/>
    <w:pPr>
      <w:ind w:leftChars="2500" w:left="100"/>
    </w:pPr>
  </w:style>
  <w:style w:type="character" w:customStyle="1" w:styleId="aa">
    <w:name w:val="日期 字符"/>
    <w:basedOn w:val="a0"/>
    <w:link w:val="a9"/>
    <w:uiPriority w:val="99"/>
    <w:semiHidden/>
    <w:rsid w:val="002775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639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15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</Words>
  <Characters>168</Characters>
  <Application>Microsoft Office Word</Application>
  <DocSecurity>0</DocSecurity>
  <Lines>1</Lines>
  <Paragraphs>1</Paragraphs>
  <ScaleCrop>false</ScaleCrop>
  <Company/>
  <LinksUpToDate>false</LinksUpToDate>
  <CharactersWithSpaces>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</dc:creator>
  <cp:lastModifiedBy>杭 益</cp:lastModifiedBy>
  <cp:revision>2</cp:revision>
  <dcterms:created xsi:type="dcterms:W3CDTF">2020-10-23T02:08:00Z</dcterms:created>
  <dcterms:modified xsi:type="dcterms:W3CDTF">2020-10-23T02:08:00Z</dcterms:modified>
</cp:coreProperties>
</file>